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leg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lementary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adu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B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indergarte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ddle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r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Gra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ITEC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8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 (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Frequency (days/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Int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 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Satisfaction (1-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7:01:00Z</dcterms:created>
  <dcterms:modified xsi:type="dcterms:W3CDTF">2024-11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